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668"/>
        <w:gridCol w:w="570"/>
        <w:gridCol w:w="570"/>
        <w:gridCol w:w="570"/>
        <w:gridCol w:w="570"/>
        <w:gridCol w:w="570"/>
        <w:gridCol w:w="570"/>
        <w:gridCol w:w="571"/>
        <w:gridCol w:w="570"/>
        <w:gridCol w:w="570"/>
        <w:gridCol w:w="570"/>
        <w:gridCol w:w="570"/>
        <w:gridCol w:w="570"/>
        <w:gridCol w:w="571"/>
      </w:tblGrid>
      <w:tr w:rsidR="00D96E3B" w14:paraId="37B59EEB" w14:textId="61AD9B1C" w:rsidTr="001B2616">
        <w:tc>
          <w:tcPr>
            <w:tcW w:w="668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6EB0DE" w14:textId="68348747" w:rsidR="00D96E3B" w:rsidRDefault="00326519">
            <w:pPr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5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883E102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65BD196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</w:tcPr>
          <w:p w14:paraId="5B842262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72800F6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4B9C4C4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</w:tcPr>
          <w:p w14:paraId="75BE8684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93B64B3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692EC7C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</w:tcPr>
          <w:p w14:paraId="2D873980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9FA4AE5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3289E74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</w:tcPr>
          <w:p w14:paraId="5908EABF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1" w:type="dxa"/>
            <w:tcBorders>
              <w:top w:val="nil"/>
              <w:left w:val="nil"/>
              <w:bottom w:val="nil"/>
            </w:tcBorders>
          </w:tcPr>
          <w:p w14:paraId="5C246DF7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96E3B" w14:paraId="3710BF31" w14:textId="7C9B930A" w:rsidTr="001B2616">
        <w:tc>
          <w:tcPr>
            <w:tcW w:w="668" w:type="dxa"/>
            <w:vMerge/>
            <w:tcBorders>
              <w:left w:val="nil"/>
              <w:bottom w:val="nil"/>
            </w:tcBorders>
          </w:tcPr>
          <w:p w14:paraId="4D9E78C8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</w:tcPr>
          <w:p w14:paraId="538C8193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  <w:shd w:val="clear" w:color="auto" w:fill="0070C0"/>
          </w:tcPr>
          <w:p w14:paraId="5053B3FA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</w:tcPr>
          <w:p w14:paraId="362C53EA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</w:tcPr>
          <w:p w14:paraId="5D9C0688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  <w:shd w:val="clear" w:color="auto" w:fill="0070C0"/>
          </w:tcPr>
          <w:p w14:paraId="45B37708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</w:tcPr>
          <w:p w14:paraId="10EA4FC4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1" w:type="dxa"/>
            <w:tcBorders>
              <w:top w:val="nil"/>
            </w:tcBorders>
          </w:tcPr>
          <w:p w14:paraId="0802CE39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  <w:shd w:val="clear" w:color="auto" w:fill="0070C0"/>
          </w:tcPr>
          <w:p w14:paraId="6EAE2723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</w:tcPr>
          <w:p w14:paraId="2A206007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</w:tcPr>
          <w:p w14:paraId="1225A1A6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  <w:shd w:val="clear" w:color="auto" w:fill="0070C0"/>
          </w:tcPr>
          <w:p w14:paraId="7A65F844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</w:tcPr>
          <w:p w14:paraId="34D286C0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1" w:type="dxa"/>
            <w:tcBorders>
              <w:top w:val="nil"/>
            </w:tcBorders>
          </w:tcPr>
          <w:p w14:paraId="7764DF90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1E42C89" w14:textId="69F7BAFF" w:rsidR="0000051E" w:rsidRDefault="0000051E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674"/>
        <w:gridCol w:w="569"/>
        <w:gridCol w:w="570"/>
        <w:gridCol w:w="570"/>
        <w:gridCol w:w="569"/>
        <w:gridCol w:w="570"/>
        <w:gridCol w:w="570"/>
        <w:gridCol w:w="569"/>
        <w:gridCol w:w="570"/>
        <w:gridCol w:w="570"/>
        <w:gridCol w:w="569"/>
        <w:gridCol w:w="570"/>
        <w:gridCol w:w="570"/>
        <w:gridCol w:w="570"/>
      </w:tblGrid>
      <w:tr w:rsidR="00D96E3B" w14:paraId="212EF631" w14:textId="5CE4CDAC" w:rsidTr="001B2616">
        <w:tc>
          <w:tcPr>
            <w:tcW w:w="674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55D80B" w14:textId="3D4EA2B4" w:rsidR="00D96E3B" w:rsidRDefault="00326519" w:rsidP="001B2616">
            <w:pPr>
              <w:ind w:firstLineChars="100" w:firstLine="240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56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94DDFDC" w14:textId="727FAA28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B91C7CC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</w:tcPr>
          <w:p w14:paraId="02AAC4E4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</w:tcPr>
          <w:p w14:paraId="6C5001E4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4658855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62C0310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</w:tcPr>
          <w:p w14:paraId="717E6303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</w:tcPr>
          <w:p w14:paraId="18A96101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13A4B67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731F499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</w:tcPr>
          <w:p w14:paraId="6F2723B9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</w:tcPr>
          <w:p w14:paraId="34FB2108" w14:textId="3E26BCD6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</w:tcBorders>
          </w:tcPr>
          <w:p w14:paraId="50B317D3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96E3B" w14:paraId="0B4D5128" w14:textId="01A5D96A" w:rsidTr="001B2616">
        <w:tc>
          <w:tcPr>
            <w:tcW w:w="674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1A777D1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9" w:type="dxa"/>
            <w:tcBorders>
              <w:top w:val="nil"/>
              <w:left w:val="single" w:sz="4" w:space="0" w:color="auto"/>
            </w:tcBorders>
          </w:tcPr>
          <w:p w14:paraId="30AC4160" w14:textId="4C85B092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</w:tcPr>
          <w:p w14:paraId="5B54DF68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  <w:shd w:val="clear" w:color="auto" w:fill="FF0000"/>
          </w:tcPr>
          <w:p w14:paraId="620B8952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9" w:type="dxa"/>
            <w:tcBorders>
              <w:top w:val="nil"/>
            </w:tcBorders>
          </w:tcPr>
          <w:p w14:paraId="6FA0083F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</w:tcPr>
          <w:p w14:paraId="69694395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  <w:shd w:val="clear" w:color="auto" w:fill="FF0000"/>
          </w:tcPr>
          <w:p w14:paraId="06529E26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9" w:type="dxa"/>
            <w:tcBorders>
              <w:top w:val="nil"/>
            </w:tcBorders>
          </w:tcPr>
          <w:p w14:paraId="2A89C450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</w:tcPr>
          <w:p w14:paraId="023D06DC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</w:tcPr>
          <w:p w14:paraId="10A40C45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9" w:type="dxa"/>
            <w:tcBorders>
              <w:top w:val="nil"/>
            </w:tcBorders>
            <w:shd w:val="clear" w:color="auto" w:fill="FF0000"/>
          </w:tcPr>
          <w:p w14:paraId="295C2769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</w:tcPr>
          <w:p w14:paraId="49EF94E9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</w:tcPr>
          <w:p w14:paraId="7A3CD892" w14:textId="4B926312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</w:tcPr>
          <w:p w14:paraId="5292703A" w14:textId="77777777" w:rsidR="00D96E3B" w:rsidRDefault="00D96E3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39F47B3" w14:textId="451827BB" w:rsidR="002E2430" w:rsidRDefault="002E2430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674"/>
        <w:gridCol w:w="569"/>
        <w:gridCol w:w="570"/>
        <w:gridCol w:w="570"/>
        <w:gridCol w:w="569"/>
        <w:gridCol w:w="570"/>
        <w:gridCol w:w="570"/>
        <w:gridCol w:w="569"/>
        <w:gridCol w:w="570"/>
        <w:gridCol w:w="570"/>
        <w:gridCol w:w="569"/>
        <w:gridCol w:w="570"/>
        <w:gridCol w:w="570"/>
        <w:gridCol w:w="570"/>
      </w:tblGrid>
      <w:tr w:rsidR="00D96E3B" w14:paraId="6F0E4FBE" w14:textId="4D544AC6" w:rsidTr="001B2616">
        <w:tc>
          <w:tcPr>
            <w:tcW w:w="674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255EB4" w14:textId="4ABE0B67" w:rsidR="00D96E3B" w:rsidRDefault="00326519" w:rsidP="00544618">
            <w:pPr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56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BAEF437" w14:textId="77777777" w:rsidR="00D96E3B" w:rsidRDefault="00D96E3B" w:rsidP="005446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1DB86C5" w14:textId="77777777" w:rsidR="00D96E3B" w:rsidRDefault="00D96E3B" w:rsidP="005446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</w:tcPr>
          <w:p w14:paraId="6DCE1485" w14:textId="77777777" w:rsidR="00D96E3B" w:rsidRDefault="00D96E3B" w:rsidP="005446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</w:tcPr>
          <w:p w14:paraId="15F6342C" w14:textId="77777777" w:rsidR="00D96E3B" w:rsidRDefault="00D96E3B" w:rsidP="005446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</w:tcPr>
          <w:p w14:paraId="213C2738" w14:textId="77777777" w:rsidR="00D96E3B" w:rsidRDefault="00D96E3B" w:rsidP="005446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</w:tcPr>
          <w:p w14:paraId="1BB961C4" w14:textId="77777777" w:rsidR="00D96E3B" w:rsidRDefault="00D96E3B" w:rsidP="005446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1E86E8D" w14:textId="77777777" w:rsidR="00D96E3B" w:rsidRDefault="00D96E3B" w:rsidP="005446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CE5E29A" w14:textId="77777777" w:rsidR="00D96E3B" w:rsidRDefault="00D96E3B" w:rsidP="005446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</w:tcPr>
          <w:p w14:paraId="5A32FD71" w14:textId="77777777" w:rsidR="00D96E3B" w:rsidRDefault="00D96E3B" w:rsidP="005446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</w:tcPr>
          <w:p w14:paraId="7131CD89" w14:textId="77777777" w:rsidR="00D96E3B" w:rsidRDefault="00D96E3B" w:rsidP="005446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</w:tcPr>
          <w:p w14:paraId="1EA6F9C8" w14:textId="77777777" w:rsidR="00D96E3B" w:rsidRDefault="00D96E3B" w:rsidP="005446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</w:tcPr>
          <w:p w14:paraId="06C92E9F" w14:textId="77777777" w:rsidR="00D96E3B" w:rsidRDefault="00D96E3B" w:rsidP="005446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5C57D20" w14:textId="77777777" w:rsidR="00D96E3B" w:rsidRDefault="00D96E3B" w:rsidP="005446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96E3B" w14:paraId="7FF5526E" w14:textId="745DFD61" w:rsidTr="001B2616">
        <w:tc>
          <w:tcPr>
            <w:tcW w:w="674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3161EE4" w14:textId="77777777" w:rsidR="00D96E3B" w:rsidRDefault="00D96E3B" w:rsidP="005446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9" w:type="dxa"/>
            <w:tcBorders>
              <w:top w:val="nil"/>
              <w:left w:val="single" w:sz="4" w:space="0" w:color="auto"/>
            </w:tcBorders>
          </w:tcPr>
          <w:p w14:paraId="52ABD5D6" w14:textId="77777777" w:rsidR="00D96E3B" w:rsidRDefault="00D96E3B" w:rsidP="005446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</w:tcPr>
          <w:p w14:paraId="253757BF" w14:textId="77777777" w:rsidR="00D96E3B" w:rsidRDefault="00D96E3B" w:rsidP="005446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</w:tcPr>
          <w:p w14:paraId="572E0E88" w14:textId="77777777" w:rsidR="00D96E3B" w:rsidRDefault="00D96E3B" w:rsidP="005446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9" w:type="dxa"/>
            <w:tcBorders>
              <w:top w:val="nil"/>
            </w:tcBorders>
            <w:shd w:val="clear" w:color="auto" w:fill="00B050"/>
          </w:tcPr>
          <w:p w14:paraId="1CF05093" w14:textId="77777777" w:rsidR="00D96E3B" w:rsidRDefault="00D96E3B" w:rsidP="005446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</w:tcPr>
          <w:p w14:paraId="4A4FD0B9" w14:textId="77777777" w:rsidR="00D96E3B" w:rsidRDefault="00D96E3B" w:rsidP="005446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</w:tcPr>
          <w:p w14:paraId="73072152" w14:textId="77777777" w:rsidR="00D96E3B" w:rsidRDefault="00D96E3B" w:rsidP="005446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9" w:type="dxa"/>
            <w:tcBorders>
              <w:top w:val="nil"/>
            </w:tcBorders>
          </w:tcPr>
          <w:p w14:paraId="73963801" w14:textId="77777777" w:rsidR="00D96E3B" w:rsidRDefault="00D96E3B" w:rsidP="005446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</w:tcPr>
          <w:p w14:paraId="64EF69E2" w14:textId="77777777" w:rsidR="00D96E3B" w:rsidRDefault="00D96E3B" w:rsidP="005446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  <w:shd w:val="clear" w:color="auto" w:fill="00B050"/>
          </w:tcPr>
          <w:p w14:paraId="4FBDF61E" w14:textId="3726CB96" w:rsidR="00D96E3B" w:rsidRDefault="00D96E3B" w:rsidP="005446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9" w:type="dxa"/>
            <w:tcBorders>
              <w:top w:val="nil"/>
            </w:tcBorders>
          </w:tcPr>
          <w:p w14:paraId="4597AFC5" w14:textId="77777777" w:rsidR="00D96E3B" w:rsidRDefault="00D96E3B" w:rsidP="005446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</w:tcPr>
          <w:p w14:paraId="673EEE5B" w14:textId="77777777" w:rsidR="00D96E3B" w:rsidRDefault="00D96E3B" w:rsidP="005446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</w:tcPr>
          <w:p w14:paraId="744B186F" w14:textId="7A48FBE8" w:rsidR="00D96E3B" w:rsidRDefault="00D96E3B" w:rsidP="005446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</w:tcPr>
          <w:p w14:paraId="54CE5A63" w14:textId="77777777" w:rsidR="00D96E3B" w:rsidRDefault="00D96E3B" w:rsidP="0054461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E79480" w14:textId="7222D96E" w:rsidR="00D96FE4" w:rsidRDefault="00D96FE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87936" behindDoc="0" locked="0" layoutInCell="1" allowOverlap="1" wp14:anchorId="7382E6F7" wp14:editId="2D3D9C75">
                <wp:simplePos x="0" y="0"/>
                <wp:positionH relativeFrom="column">
                  <wp:posOffset>297815</wp:posOffset>
                </wp:positionH>
                <wp:positionV relativeFrom="paragraph">
                  <wp:posOffset>606755</wp:posOffset>
                </wp:positionV>
                <wp:extent cx="5708015" cy="313055"/>
                <wp:effectExtent l="0" t="0" r="6985" b="0"/>
                <wp:wrapSquare wrapText="bothSides"/>
                <wp:docPr id="15" name="组合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08015" cy="313055"/>
                          <a:chOff x="0" y="0"/>
                          <a:chExt cx="5708041" cy="313080"/>
                        </a:xfrm>
                      </wpg:grpSpPr>
                      <wps:wsp>
                        <wps:cNvPr id="217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365760" y="14630"/>
                            <a:ext cx="244475" cy="2984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1BABFDA" w14:textId="54BCAB0B" w:rsidR="001B2616" w:rsidRPr="001B2616" w:rsidRDefault="001B2616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 w:rsidRPr="001B2616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1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4630"/>
                            <a:ext cx="244475" cy="2984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06730C8" w14:textId="69EEC98C" w:rsidR="001B2616" w:rsidRPr="001B2616" w:rsidRDefault="001B2616" w:rsidP="001B2616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2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724205" y="14630"/>
                            <a:ext cx="244475" cy="2984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105FBF0" w14:textId="7324FC46" w:rsidR="001B2616" w:rsidRPr="001B2616" w:rsidRDefault="001B2616" w:rsidP="001B2616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3" name="文本框 3"/>
                        <wps:cNvSpPr txBox="1">
                          <a:spLocks noChangeArrowheads="1"/>
                        </wps:cNvSpPr>
                        <wps:spPr bwMode="auto">
                          <a:xfrm>
                            <a:off x="1089965" y="14630"/>
                            <a:ext cx="244475" cy="2984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C3B5EB1" w14:textId="1D63E79F" w:rsidR="001B2616" w:rsidRPr="001B2616" w:rsidRDefault="001B2616" w:rsidP="001B2616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4" name="文本框 4"/>
                        <wps:cNvSpPr txBox="1">
                          <a:spLocks noChangeArrowheads="1"/>
                        </wps:cNvSpPr>
                        <wps:spPr bwMode="auto">
                          <a:xfrm>
                            <a:off x="1448410" y="14630"/>
                            <a:ext cx="244475" cy="2984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04DEF0B" w14:textId="441CD86E" w:rsidR="001B2616" w:rsidRPr="001B2616" w:rsidRDefault="001B2616" w:rsidP="001B2616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5" name="文本框 5"/>
                        <wps:cNvSpPr txBox="1">
                          <a:spLocks noChangeArrowheads="1"/>
                        </wps:cNvSpPr>
                        <wps:spPr bwMode="auto">
                          <a:xfrm>
                            <a:off x="1814170" y="14630"/>
                            <a:ext cx="244475" cy="2984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C6385A3" w14:textId="65570291" w:rsidR="001B2616" w:rsidRPr="001B2616" w:rsidRDefault="001B2616" w:rsidP="001B2616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6" name="文本框 6"/>
                        <wps:cNvSpPr txBox="1">
                          <a:spLocks noChangeArrowheads="1"/>
                        </wps:cNvSpPr>
                        <wps:spPr bwMode="auto">
                          <a:xfrm>
                            <a:off x="2172615" y="14630"/>
                            <a:ext cx="244475" cy="2984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EDE0698" w14:textId="23AAE38E" w:rsidR="001B2616" w:rsidRPr="001B2616" w:rsidRDefault="001B2616" w:rsidP="001B2616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7" name="文本框 7"/>
                        <wps:cNvSpPr txBox="1">
                          <a:spLocks noChangeArrowheads="1"/>
                        </wps:cNvSpPr>
                        <wps:spPr bwMode="auto">
                          <a:xfrm>
                            <a:off x="2538375" y="14630"/>
                            <a:ext cx="244475" cy="2984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5AC86C8" w14:textId="17B0F2C5" w:rsidR="001B2616" w:rsidRPr="001B2616" w:rsidRDefault="001B2616" w:rsidP="001B2616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7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8" name="文本框 8"/>
                        <wps:cNvSpPr txBox="1">
                          <a:spLocks noChangeArrowheads="1"/>
                        </wps:cNvSpPr>
                        <wps:spPr bwMode="auto">
                          <a:xfrm>
                            <a:off x="2896820" y="14630"/>
                            <a:ext cx="244475" cy="2984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92346E0" w14:textId="5AB81777" w:rsidR="001B2616" w:rsidRPr="001B2616" w:rsidRDefault="001B2616" w:rsidP="001B2616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8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9" name="文本框 9"/>
                        <wps:cNvSpPr txBox="1">
                          <a:spLocks noChangeArrowheads="1"/>
                        </wps:cNvSpPr>
                        <wps:spPr bwMode="auto">
                          <a:xfrm>
                            <a:off x="3269895" y="14630"/>
                            <a:ext cx="244475" cy="2984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F453956" w14:textId="2FB360EB" w:rsidR="001B2616" w:rsidRPr="001B2616" w:rsidRDefault="001B2616" w:rsidP="001B2616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9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10" name="文本框 10"/>
                        <wps:cNvSpPr txBox="1">
                          <a:spLocks noChangeArrowheads="1"/>
                        </wps:cNvSpPr>
                        <wps:spPr bwMode="auto">
                          <a:xfrm>
                            <a:off x="3577133" y="14630"/>
                            <a:ext cx="354330" cy="2984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1410225" w14:textId="4EF8A50E" w:rsidR="001B2616" w:rsidRPr="001B2616" w:rsidRDefault="001B2616" w:rsidP="001B2616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1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11" name="文本框 11"/>
                        <wps:cNvSpPr txBox="1">
                          <a:spLocks noChangeArrowheads="1"/>
                        </wps:cNvSpPr>
                        <wps:spPr bwMode="auto">
                          <a:xfrm>
                            <a:off x="3928263" y="14630"/>
                            <a:ext cx="354330" cy="2984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94D19B0" w14:textId="060618CB" w:rsidR="001B2616" w:rsidRPr="001B2616" w:rsidRDefault="001B2616" w:rsidP="001B2616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1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12" name="文本框 12"/>
                        <wps:cNvSpPr txBox="1">
                          <a:spLocks noChangeArrowheads="1"/>
                        </wps:cNvSpPr>
                        <wps:spPr bwMode="auto">
                          <a:xfrm>
                            <a:off x="4294023" y="14630"/>
                            <a:ext cx="354330" cy="2984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68BD4E8" w14:textId="2721262A" w:rsidR="001B2616" w:rsidRPr="001B2616" w:rsidRDefault="001B2616" w:rsidP="001B2616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1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13" name="文本框 13"/>
                        <wps:cNvSpPr txBox="1">
                          <a:spLocks noChangeArrowheads="1"/>
                        </wps:cNvSpPr>
                        <wps:spPr bwMode="auto">
                          <a:xfrm>
                            <a:off x="4652468" y="14630"/>
                            <a:ext cx="354330" cy="2984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1973EB0" w14:textId="7CAD1C7F" w:rsidR="001B2616" w:rsidRPr="001B2616" w:rsidRDefault="001B2616" w:rsidP="001B2616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1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14" name="文本框 14"/>
                        <wps:cNvSpPr txBox="1">
                          <a:spLocks noChangeArrowheads="1"/>
                        </wps:cNvSpPr>
                        <wps:spPr bwMode="auto">
                          <a:xfrm>
                            <a:off x="4952391" y="0"/>
                            <a:ext cx="755650" cy="2984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7CF9E3F" w14:textId="0C308B7A" w:rsidR="00C2392C" w:rsidRPr="00C2392C" w:rsidRDefault="00C2392C" w:rsidP="00C2392C">
                              <w:pPr>
                                <w:rPr>
                                  <w:rFonts w:ascii="Times New Roman" w:hAnsi="Times New Roman" w:cs="Times New Roman"/>
                                  <w:szCs w:val="21"/>
                                </w:rPr>
                              </w:pPr>
                              <w:r w:rsidRPr="00C2392C">
                                <w:rPr>
                                  <w:rFonts w:ascii="Times New Roman" w:hAnsi="Times New Roman" w:cs="Times New Roman"/>
                                  <w:szCs w:val="21"/>
                                </w:rPr>
                                <w:t>(100ms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382E6F7" id="组合 15" o:spid="_x0000_s1026" style="position:absolute;left:0;text-align:left;margin-left:23.45pt;margin-top:47.8pt;width:449.45pt;height:24.65pt;z-index:251687936" coordsize="57080,31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文本框 2" o:spid="_x0000_s1027" type="#_x0000_t202" style="position:absolute;left:3657;top:146;width:2445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" stroked="f">
                  <v:textbox style="mso-fit-shape-to-text:t">
                    <w:txbxContent>
                      <w:p w14:paraId="11BABFDA" w14:textId="54BCAB0B" w:rsidR="001B2616" w:rsidRPr="001B2616" w:rsidRDefault="001B2616">
                        <w:pP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 w:rsidRPr="001B2616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1</w:t>
                        </w:r>
                      </w:p>
                    </w:txbxContent>
                  </v:textbox>
                </v:shape>
                <v:shape id="文本框 2" o:spid="_x0000_s1028" type="#_x0000_t202" style="position:absolute;top:146;width:2444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" stroked="f">
                  <v:textbox style="mso-fit-shape-to-text:t">
                    <w:txbxContent>
                      <w:p w14:paraId="306730C8" w14:textId="69EEC98C" w:rsidR="001B2616" w:rsidRPr="001B2616" w:rsidRDefault="001B2616" w:rsidP="001B2616">
                        <w:pP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0</w:t>
                        </w:r>
                      </w:p>
                    </w:txbxContent>
                  </v:textbox>
                </v:shape>
                <v:shape id="文本框 2" o:spid="_x0000_s1029" type="#_x0000_t202" style="position:absolute;left:7242;top:146;width:2444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" stroked="f">
                  <v:textbox style="mso-fit-shape-to-text:t">
                    <w:txbxContent>
                      <w:p w14:paraId="4105FBF0" w14:textId="7324FC46" w:rsidR="001B2616" w:rsidRPr="001B2616" w:rsidRDefault="001B2616" w:rsidP="001B2616">
                        <w:pP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2</w:t>
                        </w:r>
                      </w:p>
                    </w:txbxContent>
                  </v:textbox>
                </v:shape>
                <v:shape id="文本框 3" o:spid="_x0000_s1030" type="#_x0000_t202" style="position:absolute;left:10899;top:146;width:2445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" stroked="f">
                  <v:textbox style="mso-fit-shape-to-text:t">
                    <w:txbxContent>
                      <w:p w14:paraId="5C3B5EB1" w14:textId="1D63E79F" w:rsidR="001B2616" w:rsidRPr="001B2616" w:rsidRDefault="001B2616" w:rsidP="001B2616">
                        <w:pP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3</w:t>
                        </w:r>
                      </w:p>
                    </w:txbxContent>
                  </v:textbox>
                </v:shape>
                <v:shape id="文本框 4" o:spid="_x0000_s1031" type="#_x0000_t202" style="position:absolute;left:14484;top:146;width:2444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" stroked="f">
                  <v:textbox style="mso-fit-shape-to-text:t">
                    <w:txbxContent>
                      <w:p w14:paraId="404DEF0B" w14:textId="441CD86E" w:rsidR="001B2616" w:rsidRPr="001B2616" w:rsidRDefault="001B2616" w:rsidP="001B2616">
                        <w:pP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4</w:t>
                        </w:r>
                      </w:p>
                    </w:txbxContent>
                  </v:textbox>
                </v:shape>
                <v:shape id="文本框 5" o:spid="_x0000_s1032" type="#_x0000_t202" style="position:absolute;left:18141;top:146;width:2445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" stroked="f">
                  <v:textbox style="mso-fit-shape-to-text:t">
                    <w:txbxContent>
                      <w:p w14:paraId="1C6385A3" w14:textId="65570291" w:rsidR="001B2616" w:rsidRPr="001B2616" w:rsidRDefault="001B2616" w:rsidP="001B2616">
                        <w:pP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5</w:t>
                        </w:r>
                      </w:p>
                    </w:txbxContent>
                  </v:textbox>
                </v:shape>
                <v:shape id="文本框 6" o:spid="_x0000_s1033" type="#_x0000_t202" style="position:absolute;left:21726;top:146;width:2444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" stroked="f">
                  <v:textbox style="mso-fit-shape-to-text:t">
                    <w:txbxContent>
                      <w:p w14:paraId="5EDE0698" w14:textId="23AAE38E" w:rsidR="001B2616" w:rsidRPr="001B2616" w:rsidRDefault="001B2616" w:rsidP="001B2616">
                        <w:pP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6</w:t>
                        </w:r>
                      </w:p>
                    </w:txbxContent>
                  </v:textbox>
                </v:shape>
                <v:shape id="文本框 7" o:spid="_x0000_s1034" type="#_x0000_t202" style="position:absolute;left:25383;top:146;width:2445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" stroked="f">
                  <v:textbox style="mso-fit-shape-to-text:t">
                    <w:txbxContent>
                      <w:p w14:paraId="15AC86C8" w14:textId="17B0F2C5" w:rsidR="001B2616" w:rsidRPr="001B2616" w:rsidRDefault="001B2616" w:rsidP="001B2616">
                        <w:pP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7</w:t>
                        </w:r>
                      </w:p>
                    </w:txbxContent>
                  </v:textbox>
                </v:shape>
                <v:shape id="文本框 8" o:spid="_x0000_s1035" type="#_x0000_t202" style="position:absolute;left:28968;top:146;width:2444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" stroked="f">
                  <v:textbox style="mso-fit-shape-to-text:t">
                    <w:txbxContent>
                      <w:p w14:paraId="392346E0" w14:textId="5AB81777" w:rsidR="001B2616" w:rsidRPr="001B2616" w:rsidRDefault="001B2616" w:rsidP="001B2616">
                        <w:pP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8</w:t>
                        </w:r>
                      </w:p>
                    </w:txbxContent>
                  </v:textbox>
                </v:shape>
                <v:shape id="文本框 9" o:spid="_x0000_s1036" type="#_x0000_t202" style="position:absolute;left:32698;top:146;width:2445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" stroked="f">
                  <v:textbox style="mso-fit-shape-to-text:t">
                    <w:txbxContent>
                      <w:p w14:paraId="3F453956" w14:textId="2FB360EB" w:rsidR="001B2616" w:rsidRPr="001B2616" w:rsidRDefault="001B2616" w:rsidP="001B2616">
                        <w:pP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9</w:t>
                        </w:r>
                      </w:p>
                    </w:txbxContent>
                  </v:textbox>
                </v:shape>
                <v:shape id="文本框 10" o:spid="_x0000_s1037" type="#_x0000_t202" style="position:absolute;left:35771;top:146;width:3543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" stroked="f">
                  <v:textbox style="mso-fit-shape-to-text:t">
                    <w:txbxContent>
                      <w:p w14:paraId="11410225" w14:textId="4EF8A50E" w:rsidR="001B2616" w:rsidRPr="001B2616" w:rsidRDefault="001B2616" w:rsidP="001B2616">
                        <w:pP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10</w:t>
                        </w:r>
                      </w:p>
                    </w:txbxContent>
                  </v:textbox>
                </v:shape>
                <v:shape id="文本框 11" o:spid="_x0000_s1038" type="#_x0000_t202" style="position:absolute;left:39282;top:146;width:3543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" stroked="f">
                  <v:textbox style="mso-fit-shape-to-text:t">
                    <w:txbxContent>
                      <w:p w14:paraId="294D19B0" w14:textId="060618CB" w:rsidR="001B2616" w:rsidRPr="001B2616" w:rsidRDefault="001B2616" w:rsidP="001B2616">
                        <w:pP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11</w:t>
                        </w:r>
                      </w:p>
                    </w:txbxContent>
                  </v:textbox>
                </v:shape>
                <v:shape id="文本框 12" o:spid="_x0000_s1039" type="#_x0000_t202" style="position:absolute;left:42940;top:146;width:3543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" stroked="f">
                  <v:textbox style="mso-fit-shape-to-text:t">
                    <w:txbxContent>
                      <w:p w14:paraId="568BD4E8" w14:textId="2721262A" w:rsidR="001B2616" w:rsidRPr="001B2616" w:rsidRDefault="001B2616" w:rsidP="001B2616">
                        <w:pP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12</w:t>
                        </w:r>
                      </w:p>
                    </w:txbxContent>
                  </v:textbox>
                </v:shape>
                <v:shape id="文本框 13" o:spid="_x0000_s1040" type="#_x0000_t202" style="position:absolute;left:46524;top:146;width:3543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" stroked="f">
                  <v:textbox style="mso-fit-shape-to-text:t">
                    <w:txbxContent>
                      <w:p w14:paraId="51973EB0" w14:textId="7CAD1C7F" w:rsidR="001B2616" w:rsidRPr="001B2616" w:rsidRDefault="001B2616" w:rsidP="001B2616">
                        <w:pP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13</w:t>
                        </w:r>
                      </w:p>
                    </w:txbxContent>
                  </v:textbox>
                </v:shape>
                <v:shape id="文本框 14" o:spid="_x0000_s1041" type="#_x0000_t202" style="position:absolute;left:49523;width:7557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" stroked="f">
                  <v:textbox style="mso-fit-shape-to-text:t">
                    <w:txbxContent>
                      <w:p w14:paraId="17CF9E3F" w14:textId="0C308B7A" w:rsidR="00C2392C" w:rsidRPr="00C2392C" w:rsidRDefault="00C2392C" w:rsidP="00C2392C">
                        <w:pPr>
                          <w:rPr>
                            <w:rFonts w:ascii="Times New Roman" w:hAnsi="Times New Roman" w:cs="Times New Roman"/>
                            <w:szCs w:val="21"/>
                          </w:rPr>
                        </w:pPr>
                        <w:r w:rsidRPr="00C2392C">
                          <w:rPr>
                            <w:rFonts w:ascii="Times New Roman" w:hAnsi="Times New Roman" w:cs="Times New Roman"/>
                            <w:szCs w:val="21"/>
                          </w:rPr>
                          <w:t>(100ms)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674"/>
        <w:gridCol w:w="569"/>
        <w:gridCol w:w="570"/>
        <w:gridCol w:w="570"/>
        <w:gridCol w:w="569"/>
        <w:gridCol w:w="570"/>
        <w:gridCol w:w="570"/>
        <w:gridCol w:w="569"/>
        <w:gridCol w:w="570"/>
        <w:gridCol w:w="570"/>
        <w:gridCol w:w="569"/>
        <w:gridCol w:w="570"/>
        <w:gridCol w:w="570"/>
        <w:gridCol w:w="570"/>
      </w:tblGrid>
      <w:tr w:rsidR="00D96FE4" w14:paraId="686AF3FB" w14:textId="77777777" w:rsidTr="00D96FE4">
        <w:tc>
          <w:tcPr>
            <w:tcW w:w="67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3C25B0" w14:textId="1BEDD0FC" w:rsidR="00D96FE4" w:rsidRDefault="00326519" w:rsidP="003831E5">
            <w:pPr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56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6F7E74AD" w14:textId="77777777" w:rsidR="00D96FE4" w:rsidRDefault="00D96FE4" w:rsidP="003831E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614F0356" w14:textId="77777777" w:rsidR="00D96FE4" w:rsidRDefault="00D96FE4" w:rsidP="003831E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3FE910" w14:textId="77777777" w:rsidR="00D96FE4" w:rsidRDefault="00D96FE4" w:rsidP="003831E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DCD717" w14:textId="77777777" w:rsidR="00D96FE4" w:rsidRDefault="00D96FE4" w:rsidP="003831E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3463BF" w14:textId="77777777" w:rsidR="00D96FE4" w:rsidRDefault="00D96FE4" w:rsidP="003831E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E380CA" w14:textId="77777777" w:rsidR="00D96FE4" w:rsidRDefault="00D96FE4" w:rsidP="003831E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D0762A" w14:textId="77777777" w:rsidR="00D96FE4" w:rsidRDefault="00D96FE4" w:rsidP="003831E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51E640" w14:textId="77777777" w:rsidR="00D96FE4" w:rsidRDefault="00D96FE4" w:rsidP="003831E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EFAF98C" w14:textId="77777777" w:rsidR="00D96FE4" w:rsidRDefault="00D96FE4" w:rsidP="003831E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443098" w14:textId="77777777" w:rsidR="00D96FE4" w:rsidRDefault="00D96FE4" w:rsidP="003831E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093505" w14:textId="77777777" w:rsidR="00D96FE4" w:rsidRDefault="00D96FE4" w:rsidP="003831E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44001F" w14:textId="77777777" w:rsidR="00D96FE4" w:rsidRDefault="00D96FE4" w:rsidP="003831E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3C5701E" w14:textId="77777777" w:rsidR="00D96FE4" w:rsidRDefault="00D96FE4" w:rsidP="003831E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96FE4" w14:paraId="2A943C06" w14:textId="77777777" w:rsidTr="00D96FE4">
        <w:tc>
          <w:tcPr>
            <w:tcW w:w="674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6A1ED027" w14:textId="77777777" w:rsidR="00D96FE4" w:rsidRDefault="00D96FE4" w:rsidP="003831E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9" w:type="dxa"/>
            <w:tcBorders>
              <w:top w:val="nil"/>
              <w:left w:val="single" w:sz="4" w:space="0" w:color="auto"/>
            </w:tcBorders>
            <w:shd w:val="clear" w:color="auto" w:fill="auto"/>
          </w:tcPr>
          <w:p w14:paraId="3B245E8E" w14:textId="77777777" w:rsidR="00D96FE4" w:rsidRDefault="00D96FE4" w:rsidP="003831E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  <w:shd w:val="clear" w:color="auto" w:fill="auto"/>
          </w:tcPr>
          <w:p w14:paraId="7D4C471F" w14:textId="77777777" w:rsidR="00D96FE4" w:rsidRDefault="00D96FE4" w:rsidP="003831E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  <w:shd w:val="clear" w:color="auto" w:fill="auto"/>
          </w:tcPr>
          <w:p w14:paraId="725172C9" w14:textId="77777777" w:rsidR="00D96FE4" w:rsidRDefault="00D96FE4" w:rsidP="003831E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9" w:type="dxa"/>
            <w:tcBorders>
              <w:top w:val="nil"/>
            </w:tcBorders>
            <w:shd w:val="clear" w:color="auto" w:fill="auto"/>
          </w:tcPr>
          <w:p w14:paraId="39AD730B" w14:textId="77777777" w:rsidR="00D96FE4" w:rsidRDefault="00D96FE4" w:rsidP="003831E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  <w:shd w:val="clear" w:color="auto" w:fill="auto"/>
          </w:tcPr>
          <w:p w14:paraId="4E2347BC" w14:textId="77777777" w:rsidR="00D96FE4" w:rsidRDefault="00D96FE4" w:rsidP="003831E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  <w:shd w:val="clear" w:color="auto" w:fill="auto"/>
          </w:tcPr>
          <w:p w14:paraId="3A83CFDD" w14:textId="77777777" w:rsidR="00D96FE4" w:rsidRDefault="00D96FE4" w:rsidP="003831E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9" w:type="dxa"/>
            <w:tcBorders>
              <w:top w:val="nil"/>
            </w:tcBorders>
            <w:shd w:val="clear" w:color="auto" w:fill="FFFF00"/>
          </w:tcPr>
          <w:p w14:paraId="6DCA1F95" w14:textId="77777777" w:rsidR="00D96FE4" w:rsidRDefault="00D96FE4" w:rsidP="003831E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  <w:shd w:val="clear" w:color="auto" w:fill="auto"/>
          </w:tcPr>
          <w:p w14:paraId="7E2A9036" w14:textId="77777777" w:rsidR="00D96FE4" w:rsidRDefault="00D96FE4" w:rsidP="003831E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  <w:shd w:val="clear" w:color="auto" w:fill="auto"/>
          </w:tcPr>
          <w:p w14:paraId="41EB55D6" w14:textId="77777777" w:rsidR="00D96FE4" w:rsidRDefault="00D96FE4" w:rsidP="003831E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9" w:type="dxa"/>
            <w:tcBorders>
              <w:top w:val="nil"/>
            </w:tcBorders>
            <w:shd w:val="clear" w:color="auto" w:fill="auto"/>
          </w:tcPr>
          <w:p w14:paraId="7C48D412" w14:textId="77777777" w:rsidR="00D96FE4" w:rsidRDefault="00D96FE4" w:rsidP="003831E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  <w:shd w:val="clear" w:color="auto" w:fill="auto"/>
          </w:tcPr>
          <w:p w14:paraId="10FCB4DF" w14:textId="77777777" w:rsidR="00D96FE4" w:rsidRDefault="00D96FE4" w:rsidP="003831E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  <w:shd w:val="clear" w:color="auto" w:fill="FFFF00"/>
          </w:tcPr>
          <w:p w14:paraId="49B38C14" w14:textId="77777777" w:rsidR="00D96FE4" w:rsidRDefault="00D96FE4" w:rsidP="003831E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nil"/>
            </w:tcBorders>
            <w:shd w:val="clear" w:color="auto" w:fill="auto"/>
          </w:tcPr>
          <w:p w14:paraId="0811B688" w14:textId="77777777" w:rsidR="00D96FE4" w:rsidRDefault="00D96FE4" w:rsidP="003831E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C4877B6" w14:textId="1B283FC3" w:rsidR="00D96E3B" w:rsidRPr="0000051E" w:rsidRDefault="00D96E3B">
      <w:pPr>
        <w:rPr>
          <w:rFonts w:ascii="Times New Roman" w:hAnsi="Times New Roman" w:cs="Times New Roman"/>
          <w:sz w:val="24"/>
          <w:szCs w:val="24"/>
        </w:rPr>
      </w:pPr>
    </w:p>
    <w:sectPr w:rsidR="00D96E3B" w:rsidRPr="0000051E" w:rsidSect="002E243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123D05" w14:textId="77777777" w:rsidR="00326519" w:rsidRDefault="00326519" w:rsidP="00B61D25">
      <w:r>
        <w:separator/>
      </w:r>
    </w:p>
  </w:endnote>
  <w:endnote w:type="continuationSeparator" w:id="0">
    <w:p w14:paraId="170C6960" w14:textId="77777777" w:rsidR="00326519" w:rsidRDefault="00326519" w:rsidP="00B61D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69AF6F" w14:textId="77777777" w:rsidR="00326519" w:rsidRDefault="00326519" w:rsidP="00B61D25">
      <w:r>
        <w:separator/>
      </w:r>
    </w:p>
  </w:footnote>
  <w:footnote w:type="continuationSeparator" w:id="0">
    <w:p w14:paraId="13584DA9" w14:textId="77777777" w:rsidR="00326519" w:rsidRDefault="00326519" w:rsidP="00B61D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8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xNze3MDY0NjM0NzRQ0lEKTi0uzszPAykwqQUAP8+YriwAAAA="/>
  </w:docVars>
  <w:rsids>
    <w:rsidRoot w:val="009425C2"/>
    <w:rsid w:val="0000051E"/>
    <w:rsid w:val="001B2616"/>
    <w:rsid w:val="002E2430"/>
    <w:rsid w:val="00326519"/>
    <w:rsid w:val="009425C2"/>
    <w:rsid w:val="00B61D25"/>
    <w:rsid w:val="00C2392C"/>
    <w:rsid w:val="00D466E1"/>
    <w:rsid w:val="00D85FAC"/>
    <w:rsid w:val="00D96E3B"/>
    <w:rsid w:val="00D96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8FDD1A"/>
  <w15:chartTrackingRefBased/>
  <w15:docId w15:val="{198E8BA5-D5F3-4039-9815-E3A344AE7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00051E"/>
    <w:rPr>
      <w:color w:val="808080"/>
    </w:rPr>
  </w:style>
  <w:style w:type="table" w:styleId="a4">
    <w:name w:val="Table Grid"/>
    <w:basedOn w:val="a1"/>
    <w:uiPriority w:val="39"/>
    <w:rsid w:val="000005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B61D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B61D25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B61D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B61D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1</Pages>
  <Words>22</Words>
  <Characters>127</Characters>
  <Application>Microsoft Office Word</Application>
  <DocSecurity>0</DocSecurity>
  <Lines>1</Lines>
  <Paragraphs>1</Paragraphs>
  <ScaleCrop>false</ScaleCrop>
  <Company/>
  <LinksUpToDate>false</LinksUpToDate>
  <CharactersWithSpaces>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周 维凯</dc:creator>
  <cp:keywords/>
  <dc:description/>
  <cp:lastModifiedBy>周 维凯</cp:lastModifiedBy>
  <cp:revision>4</cp:revision>
  <cp:lastPrinted>2021-09-20T20:20:00Z</cp:lastPrinted>
  <dcterms:created xsi:type="dcterms:W3CDTF">2021-09-20T20:20:00Z</dcterms:created>
  <dcterms:modified xsi:type="dcterms:W3CDTF">2021-09-22T21:41:00Z</dcterms:modified>
</cp:coreProperties>
</file>